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7064EE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Pangrams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A pangram is a string that contains every letter of the alphabet. Given a sentence determine whether it is a pangram in the English alphabet. Ignore case. Return either pangram or not pangram as appropriate.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s = "The quick brown fox jumps over the lazy dog"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The string contains all letters in the English alphabet, so return pangram.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Complete the function pangrams in the editor below. It should return the string pangram if the input string is a pangram. Otherwise, it should return not pangram.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gramStart"/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pangrams</w:t>
      </w:r>
      <w:proofErr w:type="gramEnd"/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7064EE">
        <w:rPr>
          <w:rFonts w:ascii="Times New Roman" w:hAnsi="Times New Roman" w:cs="Times New Roman"/>
          <w:sz w:val="28"/>
          <w:szCs w:val="28"/>
          <w:lang w:val="en-US"/>
        </w:rPr>
        <w:t>string</w:t>
      </w:r>
      <w:proofErr w:type="gramEnd"/>
      <w:r w:rsidRPr="007064EE">
        <w:rPr>
          <w:rFonts w:ascii="Times New Roman" w:hAnsi="Times New Roman" w:cs="Times New Roman"/>
          <w:sz w:val="28"/>
          <w:szCs w:val="28"/>
          <w:lang w:val="en-US"/>
        </w:rPr>
        <w:t xml:space="preserve"> s: a string to test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7064EE">
        <w:rPr>
          <w:rFonts w:ascii="Times New Roman" w:hAnsi="Times New Roman" w:cs="Times New Roman"/>
          <w:sz w:val="28"/>
          <w:szCs w:val="28"/>
          <w:lang w:val="en-US"/>
        </w:rPr>
        <w:t>string</w:t>
      </w:r>
      <w:proofErr w:type="gramEnd"/>
      <w:r w:rsidRPr="007064EE">
        <w:rPr>
          <w:rFonts w:ascii="Times New Roman" w:hAnsi="Times New Roman" w:cs="Times New Roman"/>
          <w:sz w:val="28"/>
          <w:szCs w:val="28"/>
          <w:lang w:val="en-US"/>
        </w:rPr>
        <w:t>: either pangram or not pangram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A single line with string s.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0 &lt; length of s &lt;= 10</w:t>
      </w:r>
      <w:r w:rsidRPr="007064EE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</w:t>
      </w:r>
    </w:p>
    <w:p w:rsidR="0015657F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Each character of s, s[</w:t>
      </w:r>
      <w:proofErr w:type="spellStart"/>
      <w:r w:rsidRPr="007064EE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7064EE">
        <w:rPr>
          <w:rFonts w:ascii="Times New Roman" w:hAnsi="Times New Roman" w:cs="Times New Roman"/>
          <w:sz w:val="28"/>
          <w:szCs w:val="28"/>
          <w:lang w:val="en-US"/>
        </w:rPr>
        <w:t>]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ϵ {A – Z, a –z, space}</w:t>
      </w:r>
    </w:p>
    <w:p w:rsid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lastRenderedPageBreak/>
        <w:t>"We promptly judged antique ivory buckles for the next prize"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"</w:t>
      </w:r>
      <w:proofErr w:type="gramStart"/>
      <w:r w:rsidRPr="007064EE">
        <w:rPr>
          <w:rFonts w:ascii="Times New Roman" w:hAnsi="Times New Roman" w:cs="Times New Roman"/>
          <w:sz w:val="28"/>
          <w:szCs w:val="28"/>
          <w:lang w:val="en-US"/>
        </w:rPr>
        <w:t>pangram</w:t>
      </w:r>
      <w:proofErr w:type="gramEnd"/>
      <w:r w:rsidRPr="007064EE">
        <w:rPr>
          <w:rFonts w:ascii="Times New Roman" w:hAnsi="Times New Roman" w:cs="Times New Roman"/>
          <w:sz w:val="28"/>
          <w:szCs w:val="28"/>
          <w:lang w:val="en-US"/>
        </w:rPr>
        <w:t>"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"We promptly judged antique ivory buckles for the prize"</w:t>
      </w: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7064EE" w:rsidRP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7064EE" w:rsidRDefault="007064EE" w:rsidP="007064E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064EE">
        <w:rPr>
          <w:rFonts w:ascii="Times New Roman" w:hAnsi="Times New Roman" w:cs="Times New Roman"/>
          <w:sz w:val="28"/>
          <w:szCs w:val="28"/>
          <w:lang w:val="en-US"/>
        </w:rPr>
        <w:t>"</w:t>
      </w:r>
      <w:proofErr w:type="gramStart"/>
      <w:r w:rsidRPr="007064EE">
        <w:rPr>
          <w:rFonts w:ascii="Times New Roman" w:hAnsi="Times New Roman" w:cs="Times New Roman"/>
          <w:sz w:val="28"/>
          <w:szCs w:val="28"/>
          <w:lang w:val="en-US"/>
        </w:rPr>
        <w:t>not</w:t>
      </w:r>
      <w:proofErr w:type="gramEnd"/>
      <w:r w:rsidRPr="007064EE">
        <w:rPr>
          <w:rFonts w:ascii="Times New Roman" w:hAnsi="Times New Roman" w:cs="Times New Roman"/>
          <w:sz w:val="28"/>
          <w:szCs w:val="28"/>
          <w:lang w:val="en-US"/>
        </w:rPr>
        <w:t xml:space="preserve"> pangram" (Missing x)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3D79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rings</w:t>
      </w:r>
      <w:proofErr w:type="gramEnd"/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egexp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3D79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e promptly judged antique ivory buckles for the next prize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ngrams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3D7902" w:rsidRPr="003D7902" w:rsidRDefault="003D7902" w:rsidP="003D7902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3D79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angrams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 </w:t>
      </w:r>
      <w:r w:rsidRPr="003D790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3D790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ult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D790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ings.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Upper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gexp.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ustCompile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`[^A-Z]`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proofErr w:type="spellStart"/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placeAllString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ns</w:t>
      </w:r>
      <w:proofErr w:type="spellEnd"/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e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lt;</w:t>
      </w:r>
      <w:r w:rsidRPr="003D790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6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ult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t pangram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</w:t>
      </w:r>
      <w:proofErr w:type="gramStart"/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D79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p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D790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une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  <w:r w:rsidRPr="003D790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[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v] = </w:t>
      </w:r>
      <w:r w:rsidRPr="003D79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3D790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)==</w:t>
      </w:r>
      <w:r w:rsidRPr="003D790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6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ult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angram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proofErr w:type="gramStart"/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3D790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ult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3D79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t pangram"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    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3D790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lastRenderedPageBreak/>
        <w:t>return</w:t>
      </w:r>
      <w:proofErr w:type="gramEnd"/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ult</w:t>
      </w:r>
    </w:p>
    <w:p w:rsidR="003D7902" w:rsidRPr="003D7902" w:rsidRDefault="003D7902" w:rsidP="003D79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D79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382450"/>
    <w:rsid w:val="003D7902"/>
    <w:rsid w:val="004B0870"/>
    <w:rsid w:val="005A4F7C"/>
    <w:rsid w:val="007064EE"/>
    <w:rsid w:val="00783A25"/>
    <w:rsid w:val="0082009A"/>
    <w:rsid w:val="008611D3"/>
    <w:rsid w:val="008A3C4F"/>
    <w:rsid w:val="00A14074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12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5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0:57:00Z</dcterms:modified>
</cp:coreProperties>
</file>